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E8455" w14:textId="04BBCCE8" w:rsidR="00E201F7" w:rsidRPr="00B6643E" w:rsidRDefault="004048E8" w:rsidP="00AB03FE">
      <w:pPr>
        <w:pStyle w:val="Altyaz"/>
        <w:ind w:right="67"/>
        <w:rPr>
          <w:sz w:val="22"/>
          <w:szCs w:val="22"/>
          <w:lang w:val="tr-TR"/>
        </w:rPr>
      </w:pPr>
      <w:r w:rsidRPr="00B6643E">
        <w:rPr>
          <w:sz w:val="22"/>
          <w:szCs w:val="22"/>
          <w:lang w:val="tr-TR"/>
        </w:rPr>
        <w:t>ETİK KURUL İZNİNE GEREK OLMADIĞINA DAİR BEYAN FORMU</w:t>
      </w:r>
    </w:p>
    <w:p w14:paraId="646D44C5" w14:textId="77777777" w:rsidR="004048E8" w:rsidRPr="00B6643E" w:rsidRDefault="004048E8" w:rsidP="00AB03FE">
      <w:pPr>
        <w:pStyle w:val="Altyaz"/>
        <w:ind w:right="67"/>
        <w:rPr>
          <w:sz w:val="22"/>
          <w:szCs w:val="22"/>
          <w:lang w:val="tr-TR"/>
        </w:rPr>
      </w:pPr>
    </w:p>
    <w:p w14:paraId="0C3C1CAD" w14:textId="732099B1" w:rsidR="00AB03FE" w:rsidRPr="00D526FC" w:rsidRDefault="00D526FC" w:rsidP="00AB03FE">
      <w:pPr>
        <w:pStyle w:val="Altyaz"/>
        <w:ind w:right="67"/>
        <w:rPr>
          <w:bCs w:val="0"/>
          <w:sz w:val="36"/>
          <w:szCs w:val="36"/>
          <w:lang w:val="tr-TR"/>
        </w:rPr>
      </w:pPr>
      <w:r w:rsidRPr="00D526FC">
        <w:rPr>
          <w:bCs w:val="0"/>
          <w:sz w:val="36"/>
          <w:szCs w:val="36"/>
          <w:lang w:val="tr-TR"/>
        </w:rPr>
        <w:t>Turkish Management Review</w:t>
      </w:r>
    </w:p>
    <w:p w14:paraId="4C4DB21C" w14:textId="5E30B9FB" w:rsidR="006E21F4" w:rsidRPr="00B6643E" w:rsidRDefault="006E21F4" w:rsidP="00EB7240">
      <w:pPr>
        <w:ind w:right="67"/>
        <w:rPr>
          <w:sz w:val="22"/>
          <w:szCs w:val="22"/>
          <w:lang w:val="tr-TR"/>
        </w:rPr>
      </w:pPr>
    </w:p>
    <w:tbl>
      <w:tblPr>
        <w:tblStyle w:val="TabloKlavuzu"/>
        <w:tblW w:w="10381" w:type="dxa"/>
        <w:tblInd w:w="39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8113"/>
      </w:tblGrid>
      <w:tr w:rsidR="00482428" w:rsidRPr="00B6643E" w14:paraId="7D4A8541" w14:textId="77777777" w:rsidTr="00835206">
        <w:trPr>
          <w:trHeight w:val="567"/>
        </w:trPr>
        <w:tc>
          <w:tcPr>
            <w:tcW w:w="10381" w:type="dxa"/>
            <w:gridSpan w:val="2"/>
            <w:vAlign w:val="center"/>
          </w:tcPr>
          <w:p w14:paraId="7085A811" w14:textId="005A69D6" w:rsidR="00BF3898" w:rsidRDefault="00675B7D" w:rsidP="00BF3898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 xml:space="preserve">          </w:t>
            </w:r>
            <w:r w:rsidR="00482428">
              <w:rPr>
                <w:bCs/>
                <w:sz w:val="22"/>
                <w:szCs w:val="22"/>
                <w:lang w:val="tr-TR"/>
              </w:rPr>
              <w:t xml:space="preserve">Aşağıda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bilgileri yer alan çalışma</w:t>
            </w:r>
            <w:r w:rsidR="00FF6F1E">
              <w:rPr>
                <w:bCs/>
                <w:sz w:val="22"/>
                <w:szCs w:val="22"/>
                <w:lang w:val="tr-TR"/>
              </w:rPr>
              <w:t xml:space="preserve"> kapsamında herhangi bir a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nket, mülakat, odak grup çalışması, gözlem, deney,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ya da başka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görüşme teknikleri kullanılarak katılımcılardan veri topla</w:t>
            </w:r>
            <w:r w:rsidR="00BF3898">
              <w:rPr>
                <w:bCs/>
                <w:sz w:val="22"/>
                <w:szCs w:val="22"/>
                <w:lang w:val="tr-TR"/>
              </w:rPr>
              <w:t>madığımı, insan ve hayvanlar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 </w:t>
            </w:r>
            <w:r w:rsidR="00BF3898">
              <w:rPr>
                <w:bCs/>
                <w:sz w:val="22"/>
                <w:szCs w:val="22"/>
                <w:lang w:val="tr-TR"/>
              </w:rPr>
              <w:t>üzerinde deney, vb. yapmadığımı, kişisel verilerin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 korunması kanunu</w:t>
            </w:r>
            <w:r w:rsidR="00BF3898">
              <w:rPr>
                <w:bCs/>
                <w:sz w:val="22"/>
                <w:szCs w:val="22"/>
                <w:lang w:val="tr-TR"/>
              </w:rPr>
              <w:t>nu ihlal etmediğimi</w:t>
            </w:r>
            <w:r w:rsidR="0003202A">
              <w:rPr>
                <w:bCs/>
                <w:sz w:val="22"/>
                <w:szCs w:val="22"/>
                <w:lang w:val="tr-TR"/>
              </w:rPr>
              <w:t xml:space="preserve">, sorumlu yazar olarak bu belgenin doldurulması noktasında diğer yazarları bilgilendirdiğimi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bildirir; </w:t>
            </w:r>
          </w:p>
          <w:p w14:paraId="24659D9F" w14:textId="35BF10C8" w:rsidR="00482428" w:rsidRDefault="00675B7D" w:rsidP="00BF3898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 xml:space="preserve">          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Bu çalışmanın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etik kurul izni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gerektirmeyen çalışmalardan olduğunu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sorumlu yazar olarak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beyan ederim.</w:t>
            </w:r>
          </w:p>
          <w:p w14:paraId="5034310C" w14:textId="72E70988" w:rsidR="006E0DA0" w:rsidRPr="00B6643E" w:rsidRDefault="006E0DA0" w:rsidP="00BF3898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741DEC" w:rsidRPr="00B6643E" w14:paraId="6CD7EFC1" w14:textId="77777777" w:rsidTr="00DC2FF9">
        <w:trPr>
          <w:trHeight w:val="567"/>
        </w:trPr>
        <w:tc>
          <w:tcPr>
            <w:tcW w:w="2268" w:type="dxa"/>
            <w:vAlign w:val="center"/>
          </w:tcPr>
          <w:p w14:paraId="5BB6AB5F" w14:textId="77777777" w:rsidR="00741DEC" w:rsidRPr="00B6643E" w:rsidRDefault="00782925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B</w:t>
            </w:r>
            <w:r w:rsidR="00741DEC" w:rsidRPr="00B6643E">
              <w:rPr>
                <w:b/>
                <w:bCs/>
                <w:sz w:val="22"/>
                <w:szCs w:val="22"/>
                <w:lang w:val="tr-TR"/>
              </w:rPr>
              <w:t>aşlığı</w:t>
            </w:r>
          </w:p>
        </w:tc>
        <w:tc>
          <w:tcPr>
            <w:tcW w:w="8113" w:type="dxa"/>
          </w:tcPr>
          <w:p w14:paraId="09D93521" w14:textId="77777777" w:rsidR="00741DEC" w:rsidRPr="00B6643E" w:rsidRDefault="00741DEC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7F6FF105" w14:textId="77777777" w:rsidTr="00DC2FF9">
        <w:trPr>
          <w:trHeight w:val="421"/>
        </w:trPr>
        <w:tc>
          <w:tcPr>
            <w:tcW w:w="2268" w:type="dxa"/>
            <w:vAlign w:val="center"/>
          </w:tcPr>
          <w:p w14:paraId="5D05222B" w14:textId="3BA6C102" w:rsidR="00AF3866" w:rsidRPr="00B6643E" w:rsidRDefault="00AF3866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Dili</w:t>
            </w:r>
          </w:p>
        </w:tc>
        <w:tc>
          <w:tcPr>
            <w:tcW w:w="8113" w:type="dxa"/>
          </w:tcPr>
          <w:p w14:paraId="28FCA5C3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741DEC" w:rsidRPr="00B6643E" w14:paraId="43834CCF" w14:textId="77777777" w:rsidTr="00DC2FF9">
        <w:trPr>
          <w:trHeight w:val="421"/>
        </w:trPr>
        <w:tc>
          <w:tcPr>
            <w:tcW w:w="2268" w:type="dxa"/>
            <w:vAlign w:val="center"/>
          </w:tcPr>
          <w:p w14:paraId="3315A4DE" w14:textId="2FCBE9B0" w:rsidR="00741DEC" w:rsidRPr="00B6643E" w:rsidRDefault="00782925" w:rsidP="005452C4">
            <w:pPr>
              <w:ind w:right="67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İlgili O</w:t>
            </w:r>
            <w:r w:rsidR="00741DEC" w:rsidRPr="00B6643E">
              <w:rPr>
                <w:b/>
                <w:bCs/>
                <w:sz w:val="22"/>
                <w:szCs w:val="22"/>
                <w:lang w:val="tr-TR"/>
              </w:rPr>
              <w:t xml:space="preserve">lduğu </w:t>
            </w:r>
            <w:r w:rsidR="00DF50DF" w:rsidRPr="00B6643E">
              <w:rPr>
                <w:b/>
                <w:bCs/>
                <w:sz w:val="22"/>
                <w:szCs w:val="22"/>
                <w:lang w:val="tr-TR"/>
              </w:rPr>
              <w:t>Alan</w:t>
            </w:r>
          </w:p>
        </w:tc>
        <w:tc>
          <w:tcPr>
            <w:tcW w:w="8113" w:type="dxa"/>
          </w:tcPr>
          <w:p w14:paraId="6062A5E6" w14:textId="77777777" w:rsidR="00741DEC" w:rsidRPr="00B6643E" w:rsidRDefault="00741DEC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7A5AA0C4" w14:textId="77777777" w:rsidTr="00DC2FF9">
        <w:trPr>
          <w:trHeight w:val="543"/>
        </w:trPr>
        <w:tc>
          <w:tcPr>
            <w:tcW w:w="2268" w:type="dxa"/>
            <w:vAlign w:val="center"/>
          </w:tcPr>
          <w:p w14:paraId="2F043E25" w14:textId="2BEA5A94" w:rsidR="00AF3866" w:rsidRPr="00B6643E" w:rsidRDefault="00AF3866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Öz</w:t>
            </w:r>
            <w:r w:rsidR="00902710" w:rsidRPr="00B6643E">
              <w:rPr>
                <w:b/>
                <w:bCs/>
                <w:sz w:val="22"/>
                <w:szCs w:val="22"/>
                <w:lang w:val="tr-TR"/>
              </w:rPr>
              <w:t>eti</w:t>
            </w:r>
          </w:p>
        </w:tc>
        <w:tc>
          <w:tcPr>
            <w:tcW w:w="8113" w:type="dxa"/>
          </w:tcPr>
          <w:p w14:paraId="0097CC98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5A9098B7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783F98D8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3AD77F25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78357ED6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75AB7700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4E011F2E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1C160766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142685CF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50D0EE81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734AFBC1" w14:textId="77777777" w:rsidTr="002237FC">
        <w:trPr>
          <w:trHeight w:val="543"/>
        </w:trPr>
        <w:tc>
          <w:tcPr>
            <w:tcW w:w="2268" w:type="dxa"/>
            <w:tcBorders>
              <w:bottom w:val="single" w:sz="12" w:space="0" w:color="auto"/>
            </w:tcBorders>
            <w:vAlign w:val="center"/>
          </w:tcPr>
          <w:p w14:paraId="1F267C64" w14:textId="51FE7648" w:rsidR="00AF3866" w:rsidRPr="00B6643E" w:rsidRDefault="00AF3866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Anahtar Kelimeleri</w:t>
            </w:r>
          </w:p>
        </w:tc>
        <w:tc>
          <w:tcPr>
            <w:tcW w:w="8113" w:type="dxa"/>
            <w:tcBorders>
              <w:bottom w:val="single" w:sz="12" w:space="0" w:color="auto"/>
            </w:tcBorders>
          </w:tcPr>
          <w:p w14:paraId="227EBDFB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647D2EDF" w14:textId="77777777" w:rsidTr="00DC2FF9">
        <w:tc>
          <w:tcPr>
            <w:tcW w:w="10381" w:type="dxa"/>
            <w:gridSpan w:val="2"/>
            <w:tcBorders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72D14F59" w14:textId="77777777" w:rsidR="00A827CF" w:rsidRDefault="00A827CF" w:rsidP="002737EA">
            <w:pPr>
              <w:ind w:right="67"/>
              <w:jc w:val="center"/>
              <w:rPr>
                <w:b/>
                <w:sz w:val="22"/>
                <w:szCs w:val="22"/>
                <w:lang w:val="tr-TR"/>
              </w:rPr>
            </w:pPr>
          </w:p>
          <w:p w14:paraId="57A80964" w14:textId="5855E8D0" w:rsidR="00AF3866" w:rsidRPr="00B6643E" w:rsidRDefault="002737EA" w:rsidP="002737EA">
            <w:pPr>
              <w:ind w:right="67"/>
              <w:jc w:val="center"/>
              <w:rPr>
                <w:b/>
                <w:sz w:val="22"/>
                <w:szCs w:val="22"/>
                <w:lang w:val="tr-TR"/>
              </w:rPr>
            </w:pPr>
            <w:r w:rsidRPr="00B6643E">
              <w:rPr>
                <w:b/>
                <w:sz w:val="22"/>
                <w:szCs w:val="22"/>
                <w:lang w:val="tr-TR"/>
              </w:rPr>
              <w:t xml:space="preserve">Çalışmanın </w:t>
            </w:r>
            <w:r w:rsidR="00AF3866" w:rsidRPr="00B6643E">
              <w:rPr>
                <w:b/>
                <w:sz w:val="22"/>
                <w:szCs w:val="22"/>
                <w:lang w:val="tr-TR"/>
              </w:rPr>
              <w:t xml:space="preserve">yazarları </w:t>
            </w:r>
          </w:p>
        </w:tc>
      </w:tr>
    </w:tbl>
    <w:tbl>
      <w:tblPr>
        <w:tblW w:w="10292" w:type="dxa"/>
        <w:jc w:val="center"/>
        <w:tblBorders>
          <w:top w:val="single" w:sz="4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06"/>
        <w:gridCol w:w="4397"/>
        <w:gridCol w:w="5189"/>
      </w:tblGrid>
      <w:tr w:rsidR="00887028" w:rsidRPr="00B6643E" w14:paraId="086D4C15" w14:textId="77777777" w:rsidTr="00A827CF">
        <w:trPr>
          <w:trHeight w:val="396"/>
          <w:jc w:val="center"/>
        </w:trPr>
        <w:tc>
          <w:tcPr>
            <w:tcW w:w="706" w:type="dxa"/>
            <w:vAlign w:val="center"/>
          </w:tcPr>
          <w:p w14:paraId="317C1048" w14:textId="0DA843CF" w:rsidR="00887028" w:rsidRPr="00B6643E" w:rsidRDefault="00887028" w:rsidP="00AA0B13">
            <w:pPr>
              <w:autoSpaceDE w:val="0"/>
              <w:autoSpaceDN w:val="0"/>
              <w:adjustRightInd w:val="0"/>
              <w:ind w:left="-142" w:right="-108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Sıra No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7F8969E0" w14:textId="3BCE2FBC" w:rsidR="00887028" w:rsidRPr="00B6643E" w:rsidRDefault="00887028" w:rsidP="009241B4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Üniversite/ Kurum</w:t>
            </w: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52830BEC" w14:textId="6D3B97A1" w:rsidR="00887028" w:rsidRPr="00B6643E" w:rsidRDefault="00887028" w:rsidP="00887028">
            <w:pPr>
              <w:autoSpaceDE w:val="0"/>
              <w:autoSpaceDN w:val="0"/>
              <w:adjustRightInd w:val="0"/>
              <w:jc w:val="center"/>
              <w:rPr>
                <w:bCs/>
                <w:i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Adı Soyad</w:t>
            </w:r>
            <w:r>
              <w:rPr>
                <w:bCs/>
                <w:sz w:val="22"/>
                <w:szCs w:val="22"/>
                <w:lang w:val="tr-TR"/>
              </w:rPr>
              <w:t>ı</w:t>
            </w:r>
          </w:p>
        </w:tc>
      </w:tr>
      <w:tr w:rsidR="00887028" w:rsidRPr="00B6643E" w14:paraId="741A713D" w14:textId="77777777" w:rsidTr="00A827CF">
        <w:trPr>
          <w:trHeight w:val="396"/>
          <w:jc w:val="center"/>
        </w:trPr>
        <w:tc>
          <w:tcPr>
            <w:tcW w:w="706" w:type="dxa"/>
            <w:vAlign w:val="center"/>
          </w:tcPr>
          <w:p w14:paraId="640C71F5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1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4C7CA3E9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44A4749D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6B14FEF7" w14:textId="77777777" w:rsidTr="00A827CF">
        <w:trPr>
          <w:trHeight w:val="427"/>
          <w:jc w:val="center"/>
        </w:trPr>
        <w:tc>
          <w:tcPr>
            <w:tcW w:w="706" w:type="dxa"/>
            <w:vAlign w:val="center"/>
          </w:tcPr>
          <w:p w14:paraId="357738EE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2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39CFE165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58D47EE5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568355C0" w14:textId="77777777" w:rsidTr="00A827CF">
        <w:trPr>
          <w:trHeight w:val="427"/>
          <w:jc w:val="center"/>
        </w:trPr>
        <w:tc>
          <w:tcPr>
            <w:tcW w:w="706" w:type="dxa"/>
            <w:vAlign w:val="center"/>
          </w:tcPr>
          <w:p w14:paraId="1F863987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3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7B59A3D1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2F43C903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6F3FCA83" w14:textId="77777777" w:rsidTr="00A827CF">
        <w:trPr>
          <w:trHeight w:val="396"/>
          <w:jc w:val="center"/>
        </w:trPr>
        <w:tc>
          <w:tcPr>
            <w:tcW w:w="706" w:type="dxa"/>
            <w:vAlign w:val="center"/>
          </w:tcPr>
          <w:p w14:paraId="077D828A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4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7505AF29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6E4BDBE5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5180FF29" w14:textId="77777777" w:rsidTr="00A827CF">
        <w:trPr>
          <w:trHeight w:val="152"/>
          <w:jc w:val="center"/>
        </w:trPr>
        <w:tc>
          <w:tcPr>
            <w:tcW w:w="706" w:type="dxa"/>
            <w:tcBorders>
              <w:bottom w:val="single" w:sz="12" w:space="0" w:color="auto"/>
            </w:tcBorders>
            <w:vAlign w:val="center"/>
          </w:tcPr>
          <w:p w14:paraId="7D48FA33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5</w:t>
            </w:r>
          </w:p>
        </w:tc>
        <w:tc>
          <w:tcPr>
            <w:tcW w:w="439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73B3650B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40031673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</w:tbl>
    <w:p w14:paraId="47F48B95" w14:textId="77777777" w:rsidR="00BA6C83" w:rsidRDefault="00BA6C83" w:rsidP="00030E64">
      <w:pPr>
        <w:tabs>
          <w:tab w:val="center" w:pos="5352"/>
          <w:tab w:val="right" w:pos="10915"/>
        </w:tabs>
        <w:ind w:left="-142" w:right="-143"/>
        <w:jc w:val="center"/>
        <w:rPr>
          <w:b/>
          <w:sz w:val="22"/>
          <w:szCs w:val="22"/>
          <w:lang w:val="tr-TR"/>
        </w:rPr>
      </w:pPr>
    </w:p>
    <w:p w14:paraId="5CC9A960" w14:textId="6C31A785" w:rsidR="003C067B" w:rsidRPr="00B6643E" w:rsidRDefault="00D24CE2" w:rsidP="00030E64">
      <w:pPr>
        <w:tabs>
          <w:tab w:val="center" w:pos="5352"/>
          <w:tab w:val="right" w:pos="10915"/>
        </w:tabs>
        <w:ind w:left="-142" w:right="-143"/>
        <w:jc w:val="center"/>
        <w:rPr>
          <w:b/>
          <w:i/>
          <w:iCs/>
          <w:sz w:val="22"/>
          <w:szCs w:val="22"/>
          <w:lang w:val="tr-TR"/>
        </w:rPr>
      </w:pPr>
      <w:r w:rsidRPr="00B6643E">
        <w:rPr>
          <w:b/>
          <w:sz w:val="22"/>
          <w:szCs w:val="22"/>
          <w:lang w:val="tr-TR"/>
        </w:rPr>
        <w:t>Sorumlu Yazar</w:t>
      </w:r>
    </w:p>
    <w:tbl>
      <w:tblPr>
        <w:tblW w:w="10381" w:type="dxa"/>
        <w:tblInd w:w="39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268"/>
        <w:gridCol w:w="8113"/>
      </w:tblGrid>
      <w:tr w:rsidR="003C067B" w:rsidRPr="00B6643E" w14:paraId="1AD438F5" w14:textId="77777777" w:rsidTr="00597C10">
        <w:trPr>
          <w:trHeight w:val="348"/>
        </w:trPr>
        <w:tc>
          <w:tcPr>
            <w:tcW w:w="2268" w:type="dxa"/>
            <w:tcBorders>
              <w:top w:val="single" w:sz="12" w:space="0" w:color="000000"/>
            </w:tcBorders>
          </w:tcPr>
          <w:p w14:paraId="3F73ADC7" w14:textId="0B56CC2C" w:rsidR="003C067B" w:rsidRPr="00B6643E" w:rsidRDefault="00B96641" w:rsidP="00B96641">
            <w:pPr>
              <w:ind w:right="67"/>
              <w:rPr>
                <w:bCs/>
                <w:i/>
                <w:i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>Üniversite/K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urum</w:t>
            </w:r>
          </w:p>
        </w:tc>
        <w:tc>
          <w:tcPr>
            <w:tcW w:w="8113" w:type="dxa"/>
            <w:tcBorders>
              <w:top w:val="single" w:sz="12" w:space="0" w:color="000000"/>
            </w:tcBorders>
          </w:tcPr>
          <w:p w14:paraId="53DE8654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3C067B" w:rsidRPr="00B6643E" w14:paraId="6FDD235B" w14:textId="77777777" w:rsidTr="00597C10">
        <w:trPr>
          <w:trHeight w:val="348"/>
        </w:trPr>
        <w:tc>
          <w:tcPr>
            <w:tcW w:w="2268" w:type="dxa"/>
          </w:tcPr>
          <w:p w14:paraId="5A99CCD2" w14:textId="01018924" w:rsidR="003C067B" w:rsidRPr="00B6643E" w:rsidRDefault="003C067B" w:rsidP="00AA0B13">
            <w:pPr>
              <w:ind w:right="67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Posta adresi</w:t>
            </w:r>
          </w:p>
        </w:tc>
        <w:tc>
          <w:tcPr>
            <w:tcW w:w="8113" w:type="dxa"/>
          </w:tcPr>
          <w:p w14:paraId="59536882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3C067B" w:rsidRPr="00B6643E" w14:paraId="1A4725B5" w14:textId="77777777" w:rsidTr="00597C10">
        <w:trPr>
          <w:trHeight w:val="348"/>
        </w:trPr>
        <w:tc>
          <w:tcPr>
            <w:tcW w:w="2268" w:type="dxa"/>
          </w:tcPr>
          <w:p w14:paraId="11A25BFD" w14:textId="45FFC6D8" w:rsidR="003C067B" w:rsidRPr="00B6643E" w:rsidRDefault="005452C4" w:rsidP="00AA0B13">
            <w:pPr>
              <w:ind w:right="67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E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-</w:t>
            </w:r>
            <w:r w:rsidR="00D24CE2" w:rsidRPr="00B6643E">
              <w:rPr>
                <w:bCs/>
                <w:sz w:val="22"/>
                <w:szCs w:val="22"/>
                <w:lang w:val="tr-TR"/>
              </w:rPr>
              <w:t>mail</w:t>
            </w:r>
          </w:p>
        </w:tc>
        <w:tc>
          <w:tcPr>
            <w:tcW w:w="8113" w:type="dxa"/>
          </w:tcPr>
          <w:p w14:paraId="1CAFAB31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3C067B" w:rsidRPr="00B6643E" w14:paraId="55EE6A9E" w14:textId="77777777" w:rsidTr="00597C10">
        <w:trPr>
          <w:trHeight w:val="348"/>
        </w:trPr>
        <w:tc>
          <w:tcPr>
            <w:tcW w:w="2268" w:type="dxa"/>
          </w:tcPr>
          <w:p w14:paraId="367E5F5B" w14:textId="330C268C" w:rsidR="003C067B" w:rsidRPr="00B6643E" w:rsidRDefault="000F2406" w:rsidP="000F2406">
            <w:pPr>
              <w:ind w:right="67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>Telefon N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o</w:t>
            </w:r>
            <w:r>
              <w:rPr>
                <w:bCs/>
                <w:sz w:val="22"/>
                <w:szCs w:val="22"/>
                <w:lang w:val="tr-TR"/>
              </w:rPr>
              <w:t>/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GSM</w:t>
            </w:r>
          </w:p>
        </w:tc>
        <w:tc>
          <w:tcPr>
            <w:tcW w:w="8113" w:type="dxa"/>
          </w:tcPr>
          <w:p w14:paraId="291CEE4B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597C10" w:rsidRPr="00B6643E" w14:paraId="13F91F0E" w14:textId="77777777" w:rsidTr="00597C10">
        <w:trPr>
          <w:trHeight w:val="348"/>
        </w:trPr>
        <w:tc>
          <w:tcPr>
            <w:tcW w:w="2268" w:type="dxa"/>
          </w:tcPr>
          <w:p w14:paraId="20C72049" w14:textId="333EB1E5" w:rsidR="00597C10" w:rsidRDefault="00597C10" w:rsidP="000F2406">
            <w:pPr>
              <w:ind w:right="67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>İmza</w:t>
            </w:r>
          </w:p>
        </w:tc>
        <w:tc>
          <w:tcPr>
            <w:tcW w:w="8113" w:type="dxa"/>
          </w:tcPr>
          <w:p w14:paraId="122E4426" w14:textId="77777777" w:rsidR="00597C10" w:rsidRPr="00B6643E" w:rsidRDefault="00597C10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</w:tbl>
    <w:p w14:paraId="179659EC" w14:textId="77777777" w:rsidR="00327609" w:rsidRPr="00B6643E" w:rsidRDefault="00327609" w:rsidP="00327609">
      <w:pPr>
        <w:pStyle w:val="DipnotMetni"/>
        <w:rPr>
          <w:bCs/>
          <w:sz w:val="22"/>
          <w:szCs w:val="22"/>
          <w:lang w:val="tr-TR"/>
        </w:rPr>
      </w:pPr>
    </w:p>
    <w:p w14:paraId="226BD639" w14:textId="1ACE56C4" w:rsidR="00A258FF" w:rsidRPr="00B6643E" w:rsidRDefault="002C270F" w:rsidP="002C270F">
      <w:pPr>
        <w:jc w:val="both"/>
        <w:rPr>
          <w:lang w:val="tr-TR"/>
        </w:rPr>
      </w:pPr>
      <w:r w:rsidRPr="00B6643E">
        <w:rPr>
          <w:lang w:val="tr-TR"/>
        </w:rPr>
        <w:t xml:space="preserve">NOT: Eksik imza durumunda sorumluluk imzalayan yazarlara aittir. Lütfen formu doldurunuz, çıktı alıp </w:t>
      </w:r>
      <w:proofErr w:type="gramStart"/>
      <w:r w:rsidRPr="00B6643E">
        <w:rPr>
          <w:lang w:val="tr-TR"/>
        </w:rPr>
        <w:t>imzalayınız</w:t>
      </w:r>
      <w:proofErr w:type="gramEnd"/>
      <w:r w:rsidRPr="00B6643E">
        <w:rPr>
          <w:lang w:val="tr-TR"/>
        </w:rPr>
        <w:t xml:space="preserve"> ve taratarak sisteme pdf olarak yükleyiniz.</w:t>
      </w:r>
    </w:p>
    <w:sectPr w:rsidR="00A258FF" w:rsidRPr="00B6643E" w:rsidSect="009F16BF">
      <w:pgSz w:w="11906" w:h="16838"/>
      <w:pgMar w:top="709" w:right="567" w:bottom="113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A0F8A" w14:textId="77777777" w:rsidR="00FB1812" w:rsidRDefault="00FB1812" w:rsidP="009F16BF">
      <w:r>
        <w:separator/>
      </w:r>
    </w:p>
  </w:endnote>
  <w:endnote w:type="continuationSeparator" w:id="0">
    <w:p w14:paraId="302BB4D9" w14:textId="77777777" w:rsidR="00FB1812" w:rsidRDefault="00FB1812" w:rsidP="009F1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07F5F" w14:textId="77777777" w:rsidR="00FB1812" w:rsidRDefault="00FB1812" w:rsidP="009F16BF">
      <w:r>
        <w:separator/>
      </w:r>
    </w:p>
  </w:footnote>
  <w:footnote w:type="continuationSeparator" w:id="0">
    <w:p w14:paraId="77875316" w14:textId="77777777" w:rsidR="00FB1812" w:rsidRDefault="00FB1812" w:rsidP="009F16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D3357"/>
    <w:multiLevelType w:val="hybridMultilevel"/>
    <w:tmpl w:val="A31CD6A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CE"/>
    <w:multiLevelType w:val="hybridMultilevel"/>
    <w:tmpl w:val="B504095A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9510E63"/>
    <w:multiLevelType w:val="hybridMultilevel"/>
    <w:tmpl w:val="4FF85C92"/>
    <w:lvl w:ilvl="0" w:tplc="557E3BB8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" w15:restartNumberingAfterBreak="0">
    <w:nsid w:val="2DF71F50"/>
    <w:multiLevelType w:val="hybridMultilevel"/>
    <w:tmpl w:val="A9D26C02"/>
    <w:lvl w:ilvl="0" w:tplc="EBFCB2A4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4" w15:restartNumberingAfterBreak="0">
    <w:nsid w:val="41FF1D05"/>
    <w:multiLevelType w:val="hybridMultilevel"/>
    <w:tmpl w:val="FF589F26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242907662">
    <w:abstractNumId w:val="0"/>
  </w:num>
  <w:num w:numId="2" w16cid:durableId="861013040">
    <w:abstractNumId w:val="1"/>
  </w:num>
  <w:num w:numId="3" w16cid:durableId="299921082">
    <w:abstractNumId w:val="3"/>
  </w:num>
  <w:num w:numId="4" w16cid:durableId="1933736399">
    <w:abstractNumId w:val="4"/>
  </w:num>
  <w:num w:numId="5" w16cid:durableId="7794912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7EwNrCwtDQzszRW0lEKTi0uzszPAykwrAUAYzAnniwAAAA="/>
  </w:docVars>
  <w:rsids>
    <w:rsidRoot w:val="000614D6"/>
    <w:rsid w:val="00000507"/>
    <w:rsid w:val="00015534"/>
    <w:rsid w:val="00030824"/>
    <w:rsid w:val="00030E64"/>
    <w:rsid w:val="0003202A"/>
    <w:rsid w:val="00037FFA"/>
    <w:rsid w:val="000614D6"/>
    <w:rsid w:val="000B377C"/>
    <w:rsid w:val="000B6226"/>
    <w:rsid w:val="000E5A1C"/>
    <w:rsid w:val="000F2406"/>
    <w:rsid w:val="001145BE"/>
    <w:rsid w:val="001211B8"/>
    <w:rsid w:val="001329BD"/>
    <w:rsid w:val="00133865"/>
    <w:rsid w:val="00154556"/>
    <w:rsid w:val="0017217C"/>
    <w:rsid w:val="00194D03"/>
    <w:rsid w:val="001B1E64"/>
    <w:rsid w:val="001B507B"/>
    <w:rsid w:val="001C3AE0"/>
    <w:rsid w:val="001C41F6"/>
    <w:rsid w:val="001D2859"/>
    <w:rsid w:val="00201367"/>
    <w:rsid w:val="0021009B"/>
    <w:rsid w:val="00220105"/>
    <w:rsid w:val="002237FC"/>
    <w:rsid w:val="0022702D"/>
    <w:rsid w:val="002342B5"/>
    <w:rsid w:val="00240AB2"/>
    <w:rsid w:val="00242428"/>
    <w:rsid w:val="00245A95"/>
    <w:rsid w:val="00254AFA"/>
    <w:rsid w:val="002737EA"/>
    <w:rsid w:val="00276A52"/>
    <w:rsid w:val="00292B78"/>
    <w:rsid w:val="00295DD3"/>
    <w:rsid w:val="002C270F"/>
    <w:rsid w:val="00303187"/>
    <w:rsid w:val="003039B0"/>
    <w:rsid w:val="0031184A"/>
    <w:rsid w:val="00327609"/>
    <w:rsid w:val="0033105F"/>
    <w:rsid w:val="00344DF9"/>
    <w:rsid w:val="00384FCC"/>
    <w:rsid w:val="003A054B"/>
    <w:rsid w:val="003A12D8"/>
    <w:rsid w:val="003A4A3E"/>
    <w:rsid w:val="003A62B5"/>
    <w:rsid w:val="003C067B"/>
    <w:rsid w:val="003C41E7"/>
    <w:rsid w:val="003D0E6C"/>
    <w:rsid w:val="003F352C"/>
    <w:rsid w:val="00403647"/>
    <w:rsid w:val="004041D2"/>
    <w:rsid w:val="004048E8"/>
    <w:rsid w:val="004224EB"/>
    <w:rsid w:val="00440D85"/>
    <w:rsid w:val="004414DF"/>
    <w:rsid w:val="0045332A"/>
    <w:rsid w:val="00454459"/>
    <w:rsid w:val="00456A58"/>
    <w:rsid w:val="00462A23"/>
    <w:rsid w:val="00467E8F"/>
    <w:rsid w:val="00482428"/>
    <w:rsid w:val="0048541D"/>
    <w:rsid w:val="004A009C"/>
    <w:rsid w:val="004D1AC7"/>
    <w:rsid w:val="004D7FF6"/>
    <w:rsid w:val="004F0451"/>
    <w:rsid w:val="00514A5A"/>
    <w:rsid w:val="0051574C"/>
    <w:rsid w:val="0051610D"/>
    <w:rsid w:val="005306F5"/>
    <w:rsid w:val="00531048"/>
    <w:rsid w:val="005326C0"/>
    <w:rsid w:val="00534A7B"/>
    <w:rsid w:val="005452C4"/>
    <w:rsid w:val="00551D5D"/>
    <w:rsid w:val="00581D99"/>
    <w:rsid w:val="005979D7"/>
    <w:rsid w:val="00597C10"/>
    <w:rsid w:val="005A19D9"/>
    <w:rsid w:val="005C2E96"/>
    <w:rsid w:val="005C3FF5"/>
    <w:rsid w:val="005D125C"/>
    <w:rsid w:val="005D2E1F"/>
    <w:rsid w:val="005F39D3"/>
    <w:rsid w:val="005F4014"/>
    <w:rsid w:val="00630C89"/>
    <w:rsid w:val="00635A43"/>
    <w:rsid w:val="00664D2F"/>
    <w:rsid w:val="0066683B"/>
    <w:rsid w:val="00675B7D"/>
    <w:rsid w:val="006E0DA0"/>
    <w:rsid w:val="006E21F4"/>
    <w:rsid w:val="006E2821"/>
    <w:rsid w:val="006E3B3C"/>
    <w:rsid w:val="00700E4F"/>
    <w:rsid w:val="007078B6"/>
    <w:rsid w:val="00710866"/>
    <w:rsid w:val="00735AE1"/>
    <w:rsid w:val="00741DEC"/>
    <w:rsid w:val="00761338"/>
    <w:rsid w:val="00766383"/>
    <w:rsid w:val="00782925"/>
    <w:rsid w:val="00792E8F"/>
    <w:rsid w:val="007949E8"/>
    <w:rsid w:val="007C4B7E"/>
    <w:rsid w:val="00805FF7"/>
    <w:rsid w:val="00811942"/>
    <w:rsid w:val="00812001"/>
    <w:rsid w:val="00824D30"/>
    <w:rsid w:val="00825B3C"/>
    <w:rsid w:val="00841557"/>
    <w:rsid w:val="0085071E"/>
    <w:rsid w:val="00854A26"/>
    <w:rsid w:val="00867BDE"/>
    <w:rsid w:val="00887028"/>
    <w:rsid w:val="008C576C"/>
    <w:rsid w:val="008E2BAC"/>
    <w:rsid w:val="008F05C3"/>
    <w:rsid w:val="008F2FC4"/>
    <w:rsid w:val="00900F06"/>
    <w:rsid w:val="00902710"/>
    <w:rsid w:val="00904AFD"/>
    <w:rsid w:val="00913AF9"/>
    <w:rsid w:val="009241B4"/>
    <w:rsid w:val="0093356C"/>
    <w:rsid w:val="009347A6"/>
    <w:rsid w:val="009451F9"/>
    <w:rsid w:val="00987BD5"/>
    <w:rsid w:val="009B163D"/>
    <w:rsid w:val="009F16BF"/>
    <w:rsid w:val="00A1382F"/>
    <w:rsid w:val="00A165B7"/>
    <w:rsid w:val="00A258FF"/>
    <w:rsid w:val="00A311FD"/>
    <w:rsid w:val="00A320EC"/>
    <w:rsid w:val="00A366C1"/>
    <w:rsid w:val="00A500EB"/>
    <w:rsid w:val="00A51816"/>
    <w:rsid w:val="00A827CF"/>
    <w:rsid w:val="00A971E6"/>
    <w:rsid w:val="00AB03FE"/>
    <w:rsid w:val="00AC056D"/>
    <w:rsid w:val="00AD0428"/>
    <w:rsid w:val="00AF3866"/>
    <w:rsid w:val="00B356AE"/>
    <w:rsid w:val="00B50707"/>
    <w:rsid w:val="00B5122B"/>
    <w:rsid w:val="00B5258A"/>
    <w:rsid w:val="00B52C9F"/>
    <w:rsid w:val="00B5544D"/>
    <w:rsid w:val="00B6643E"/>
    <w:rsid w:val="00B731CC"/>
    <w:rsid w:val="00B96641"/>
    <w:rsid w:val="00BA6C83"/>
    <w:rsid w:val="00BB6333"/>
    <w:rsid w:val="00BB7898"/>
    <w:rsid w:val="00BF3898"/>
    <w:rsid w:val="00C20B79"/>
    <w:rsid w:val="00C24672"/>
    <w:rsid w:val="00C62403"/>
    <w:rsid w:val="00C70885"/>
    <w:rsid w:val="00C714A3"/>
    <w:rsid w:val="00C75899"/>
    <w:rsid w:val="00CA2236"/>
    <w:rsid w:val="00CA416E"/>
    <w:rsid w:val="00CF4963"/>
    <w:rsid w:val="00D24CE2"/>
    <w:rsid w:val="00D313B5"/>
    <w:rsid w:val="00D344D7"/>
    <w:rsid w:val="00D526FC"/>
    <w:rsid w:val="00D72C4E"/>
    <w:rsid w:val="00D830B0"/>
    <w:rsid w:val="00DB654B"/>
    <w:rsid w:val="00DC2FF9"/>
    <w:rsid w:val="00DD7829"/>
    <w:rsid w:val="00DE2BFA"/>
    <w:rsid w:val="00DE36B8"/>
    <w:rsid w:val="00DE39E7"/>
    <w:rsid w:val="00DF0336"/>
    <w:rsid w:val="00DF50DF"/>
    <w:rsid w:val="00DF6CDA"/>
    <w:rsid w:val="00E10466"/>
    <w:rsid w:val="00E201F7"/>
    <w:rsid w:val="00E36134"/>
    <w:rsid w:val="00E556CB"/>
    <w:rsid w:val="00E61107"/>
    <w:rsid w:val="00E676B1"/>
    <w:rsid w:val="00E97159"/>
    <w:rsid w:val="00EA050B"/>
    <w:rsid w:val="00EA0FB4"/>
    <w:rsid w:val="00EB146C"/>
    <w:rsid w:val="00EB4FC6"/>
    <w:rsid w:val="00EB7240"/>
    <w:rsid w:val="00F37086"/>
    <w:rsid w:val="00F6146E"/>
    <w:rsid w:val="00F6499C"/>
    <w:rsid w:val="00F76473"/>
    <w:rsid w:val="00FA6DE8"/>
    <w:rsid w:val="00FB1812"/>
    <w:rsid w:val="00FB4C02"/>
    <w:rsid w:val="00FF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7F6C3D"/>
  <w15:docId w15:val="{D167A029-E328-4249-AF99-3FEC7D5FA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1F4"/>
    <w:pPr>
      <w:spacing w:after="0" w:line="240" w:lineRule="auto"/>
    </w:pPr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6E21F4"/>
    <w:pPr>
      <w:keepNext/>
      <w:outlineLvl w:val="0"/>
    </w:pPr>
    <w:rPr>
      <w:b/>
      <w:bCs/>
      <w:i/>
      <w:iCs/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9"/>
    <w:qFormat/>
    <w:rsid w:val="006E21F4"/>
    <w:pPr>
      <w:keepNext/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A258FF"/>
    <w:rPr>
      <w:rFonts w:cs="Times New Roman"/>
      <w:b/>
      <w:bCs/>
      <w:i/>
      <w:iCs/>
      <w:lang w:val="en-US" w:eastAsia="tr-TR" w:bidi="ar-SA"/>
    </w:rPr>
  </w:style>
  <w:style w:type="character" w:customStyle="1" w:styleId="Balk2Char">
    <w:name w:val="Başlık 2 Char"/>
    <w:basedOn w:val="VarsaylanParagrafYazTipi"/>
    <w:link w:val="Balk2"/>
    <w:uiPriority w:val="99"/>
    <w:semiHidden/>
    <w:locked/>
    <w:rsid w:val="00A258FF"/>
    <w:rPr>
      <w:rFonts w:cs="Times New Roman"/>
      <w:b/>
      <w:bCs/>
      <w:sz w:val="24"/>
      <w:szCs w:val="24"/>
      <w:lang w:val="en-US" w:eastAsia="tr-TR" w:bidi="ar-SA"/>
    </w:rPr>
  </w:style>
  <w:style w:type="paragraph" w:styleId="KonuBal">
    <w:name w:val="Title"/>
    <w:basedOn w:val="Normal"/>
    <w:link w:val="KonuBalChar"/>
    <w:uiPriority w:val="99"/>
    <w:qFormat/>
    <w:rsid w:val="006E21F4"/>
    <w:pPr>
      <w:jc w:val="center"/>
    </w:pPr>
    <w:rPr>
      <w:b/>
      <w:bCs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locked/>
    <w:rsid w:val="00841557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ltyaz">
    <w:name w:val="Subtitle"/>
    <w:basedOn w:val="Normal"/>
    <w:link w:val="AltyazChar"/>
    <w:uiPriority w:val="99"/>
    <w:qFormat/>
    <w:rsid w:val="006E21F4"/>
    <w:pPr>
      <w:jc w:val="center"/>
    </w:pPr>
    <w:rPr>
      <w:b/>
      <w:bCs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locked/>
    <w:rsid w:val="00841557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styleId="Kpr">
    <w:name w:val="Hyperlink"/>
    <w:basedOn w:val="VarsaylanParagrafYazTipi"/>
    <w:uiPriority w:val="99"/>
    <w:rsid w:val="006E21F4"/>
    <w:rPr>
      <w:rFonts w:cs="Times New Roman"/>
      <w:color w:val="0000FF"/>
      <w:u w:val="single"/>
    </w:rPr>
  </w:style>
  <w:style w:type="table" w:styleId="TabloKlavuzu">
    <w:name w:val="Table Grid"/>
    <w:basedOn w:val="NormalTablo"/>
    <w:uiPriority w:val="99"/>
    <w:rsid w:val="00854A26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531048"/>
    <w:pPr>
      <w:ind w:left="720"/>
      <w:contextualSpacing/>
    </w:pPr>
    <w:rPr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81D9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1D99"/>
    <w:rPr>
      <w:rFonts w:ascii="Tahoma" w:hAnsi="Tahoma" w:cs="Tahoma"/>
      <w:sz w:val="16"/>
      <w:szCs w:val="16"/>
      <w:lang w:val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27609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27609"/>
    <w:rPr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327609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9F16B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F16BF"/>
    <w:rPr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9F16B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16BF"/>
    <w:rPr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9F16BF"/>
    <w:pPr>
      <w:shd w:val="clear" w:color="auto" w:fill="FFFFFF"/>
    </w:pPr>
    <w:rPr>
      <w:rFonts w:ascii="Arial" w:hAnsi="Arial" w:cs="Arial"/>
      <w:noProof/>
      <w:sz w:val="16"/>
      <w:lang w:val="tr-TR"/>
    </w:rPr>
  </w:style>
  <w:style w:type="character" w:customStyle="1" w:styleId="GvdeMetniChar">
    <w:name w:val="Gövde Metni Char"/>
    <w:basedOn w:val="VarsaylanParagrafYazTipi"/>
    <w:link w:val="GvdeMetni"/>
    <w:rsid w:val="009F16BF"/>
    <w:rPr>
      <w:rFonts w:ascii="Arial" w:hAnsi="Arial" w:cs="Arial"/>
      <w:noProof/>
      <w:sz w:val="16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425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5FC605-17AF-498E-851B-85D224C2E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ol</dc:creator>
  <cp:lastModifiedBy>Kerim</cp:lastModifiedBy>
  <cp:revision>2</cp:revision>
  <cp:lastPrinted>2010-11-11T12:05:00Z</cp:lastPrinted>
  <dcterms:created xsi:type="dcterms:W3CDTF">2022-06-08T15:08:00Z</dcterms:created>
  <dcterms:modified xsi:type="dcterms:W3CDTF">2022-06-08T15:08:00Z</dcterms:modified>
</cp:coreProperties>
</file>